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3E53779" w14:textId="77777777" w:rsidR="00CC1D1E" w:rsidRPr="00AA16C8" w:rsidRDefault="00CC1D1E" w:rsidP="00CC1D1E">
      <w:pPr>
        <w:pStyle w:val="ListParagraph"/>
        <w:numPr>
          <w:ilvl w:val="0"/>
          <w:numId w:val="1"/>
        </w:numPr>
        <w:rPr>
          <w:lang w:val="en-GB"/>
        </w:rPr>
      </w:pPr>
      <w:r>
        <w:t>A spam filter is designed by looking at commonly occurring phrases in spam. Suppose that 80% of email is spam. In 10% of the spam emails, the phrase “free money” is used, whereas this phrase is only used in 1% of non-spam emails. A new email has just arrived, which does mention “free money”. What is the probability that it is spam?</w:t>
      </w:r>
    </w:p>
    <w:p w14:paraId="07DD796F" w14:textId="554F8E69" w:rsidR="00874825" w:rsidRDefault="002B60BE">
      <w:r>
        <w:t>Solution</w:t>
      </w:r>
    </w:p>
    <w:p w14:paraId="5EFBD1D1" w14:textId="77777777" w:rsidR="002B60BE" w:rsidRDefault="002B60BE"/>
    <w:p w14:paraId="76FD4D74" w14:textId="77777777" w:rsidR="002B60BE" w:rsidRDefault="002B60BE"/>
    <w:p w14:paraId="0A514B82" w14:textId="3D30763A" w:rsidR="002B60BE" w:rsidRDefault="002B60BE">
      <w:r>
        <w:t xml:space="preserve">To solve this problem, we can use **Bayes’ Theorem**, which relates the conditional probability of events. </w:t>
      </w:r>
    </w:p>
    <w:p w14:paraId="6BCA6083" w14:textId="77777777" w:rsidR="002B60BE" w:rsidRDefault="002B60BE"/>
    <w:p w14:paraId="4DE57AD3" w14:textId="7E22C169" w:rsidR="002B60BE" w:rsidRDefault="002B60BE">
      <w:r>
        <w:t>Let’s define the events:</w:t>
      </w:r>
    </w:p>
    <w:p w14:paraId="77A5C671" w14:textId="77777777" w:rsidR="002B60BE" w:rsidRDefault="002B60BE">
      <w:r>
        <w:t>- \( S \): The event that an email is spam.</w:t>
      </w:r>
    </w:p>
    <w:p w14:paraId="2DBADC6E" w14:textId="77777777" w:rsidR="002B60BE" w:rsidRDefault="002B60BE">
      <w:r>
        <w:t>- \( N \): The event that an email is not spam (i.e., it is normal).</w:t>
      </w:r>
    </w:p>
    <w:p w14:paraId="74A739B4" w14:textId="5B6962C3" w:rsidR="002B60BE" w:rsidRDefault="002B60BE">
      <w:r>
        <w:t>- \( F \): The event that the email contains the phrase “free money”.</w:t>
      </w:r>
    </w:p>
    <w:p w14:paraId="4E5DB51C" w14:textId="77777777" w:rsidR="002B60BE" w:rsidRDefault="002B60BE"/>
    <w:p w14:paraId="7BF9E3A3" w14:textId="77777777" w:rsidR="002B60BE" w:rsidRDefault="002B60BE">
      <w:r>
        <w:t>We are given:</w:t>
      </w:r>
    </w:p>
    <w:p w14:paraId="3C9ED6B5" w14:textId="77777777" w:rsidR="002B60BE" w:rsidRDefault="002B60BE">
      <w:r>
        <w:t>- \( P(S) = 0.8 \): The probability that any email is spam.</w:t>
      </w:r>
    </w:p>
    <w:p w14:paraId="349FA636" w14:textId="6A55B3D2" w:rsidR="002B60BE" w:rsidRDefault="002B60BE">
      <w:r>
        <w:t>- \( P(N) = 0.2 \): The probability that any email is not spam (since \( P(N) = 1 – P(S) \)).</w:t>
      </w:r>
    </w:p>
    <w:p w14:paraId="6BB831E4" w14:textId="53DA4FD8" w:rsidR="002B60BE" w:rsidRDefault="002B60BE">
      <w:r>
        <w:t>- \( P(F|S) = 0.1 \): The probability that an email contains “free money” given that it is spam.</w:t>
      </w:r>
    </w:p>
    <w:p w14:paraId="145EF496" w14:textId="21C14E94" w:rsidR="002B60BE" w:rsidRDefault="002B60BE">
      <w:r>
        <w:t>- \( P(F|N) = 0.01 \): The probability that an email contains “free money” given that it is not spam.</w:t>
      </w:r>
    </w:p>
    <w:p w14:paraId="19D9E29B" w14:textId="77777777" w:rsidR="002B60BE" w:rsidRDefault="002B60BE"/>
    <w:p w14:paraId="56D70C0E" w14:textId="4235F6F7" w:rsidR="002B60BE" w:rsidRDefault="002B60BE">
      <w:r>
        <w:t>We want to find \( P(S|F) \): The probability that an email is spam given that it contains “free money”.</w:t>
      </w:r>
    </w:p>
    <w:p w14:paraId="12F65453" w14:textId="77777777" w:rsidR="002B60BE" w:rsidRDefault="002B60BE"/>
    <w:p w14:paraId="0F0DA276" w14:textId="3E1BB7F5" w:rsidR="002B60BE" w:rsidRDefault="002B60BE">
      <w:r>
        <w:t>### Bayes’ Theorem:</w:t>
      </w:r>
    </w:p>
    <w:p w14:paraId="191E4616" w14:textId="77777777" w:rsidR="002B60BE" w:rsidRDefault="002B60BE">
      <w:r>
        <w:t>\[</w:t>
      </w:r>
    </w:p>
    <w:p w14:paraId="39737CD4" w14:textId="77777777" w:rsidR="002B60BE" w:rsidRDefault="002B60BE">
      <w:r>
        <w:t>P(S|F) = \</w:t>
      </w:r>
      <w:proofErr w:type="spellStart"/>
      <w:r>
        <w:t>frac</w:t>
      </w:r>
      <w:proofErr w:type="spellEnd"/>
      <w:r>
        <w:t>{P(F|S) \</w:t>
      </w:r>
      <w:proofErr w:type="spellStart"/>
      <w:r>
        <w:t>cdot</w:t>
      </w:r>
      <w:proofErr w:type="spellEnd"/>
      <w:r>
        <w:t xml:space="preserve"> P(S)}{P(F)}</w:t>
      </w:r>
    </w:p>
    <w:p w14:paraId="1E88ABC2" w14:textId="77777777" w:rsidR="002B60BE" w:rsidRDefault="002B60BE">
      <w:r>
        <w:t>\]</w:t>
      </w:r>
    </w:p>
    <w:p w14:paraId="7C31E3AD" w14:textId="77777777" w:rsidR="002B60BE" w:rsidRDefault="002B60BE"/>
    <w:p w14:paraId="20F85883" w14:textId="4CE95F43" w:rsidR="002B60BE" w:rsidRDefault="002B60BE">
      <w:r>
        <w:t>Where \( P(F) \) is the total probability that an email contains “free money”. We can calculate \( P(F) \) using the law of total probability:</w:t>
      </w:r>
    </w:p>
    <w:p w14:paraId="72686C62" w14:textId="77777777" w:rsidR="002B60BE" w:rsidRDefault="002B60BE">
      <w:r>
        <w:t>\[</w:t>
      </w:r>
    </w:p>
    <w:p w14:paraId="2B12E0CA" w14:textId="77777777" w:rsidR="002B60BE" w:rsidRDefault="002B60BE">
      <w:r>
        <w:t>P(F) = P(F|S) \</w:t>
      </w:r>
      <w:proofErr w:type="spellStart"/>
      <w:r>
        <w:t>cdot</w:t>
      </w:r>
      <w:proofErr w:type="spellEnd"/>
      <w:r>
        <w:t xml:space="preserve"> P(S) + P(F|N) \</w:t>
      </w:r>
      <w:proofErr w:type="spellStart"/>
      <w:r>
        <w:t>cdot</w:t>
      </w:r>
      <w:proofErr w:type="spellEnd"/>
      <w:r>
        <w:t xml:space="preserve"> P(N)</w:t>
      </w:r>
    </w:p>
    <w:p w14:paraId="0E468286" w14:textId="77777777" w:rsidR="002B60BE" w:rsidRDefault="002B60BE">
      <w:r>
        <w:t>\]</w:t>
      </w:r>
    </w:p>
    <w:p w14:paraId="4209F9B0" w14:textId="77777777" w:rsidR="002B60BE" w:rsidRDefault="002B60BE"/>
    <w:p w14:paraId="13BCB8D2" w14:textId="77777777" w:rsidR="002B60BE" w:rsidRDefault="002B60BE">
      <w:r>
        <w:t>Now, plug in the values:</w:t>
      </w:r>
    </w:p>
    <w:p w14:paraId="4A0B08A3" w14:textId="77777777" w:rsidR="002B60BE" w:rsidRDefault="002B60BE"/>
    <w:p w14:paraId="24571F79" w14:textId="77777777" w:rsidR="002B60BE" w:rsidRDefault="002B60BE">
      <w:r>
        <w:t>\[</w:t>
      </w:r>
    </w:p>
    <w:p w14:paraId="3D5F18A8" w14:textId="77777777" w:rsidR="002B60BE" w:rsidRDefault="002B60BE">
      <w:r>
        <w:t xml:space="preserve">P(F) = (0.1 \times 0.8) + (0.01 \times 0.2) </w:t>
      </w:r>
    </w:p>
    <w:p w14:paraId="0441CB9D" w14:textId="77777777" w:rsidR="002B60BE" w:rsidRDefault="002B60BE">
      <w:r>
        <w:t>\]</w:t>
      </w:r>
    </w:p>
    <w:p w14:paraId="6B2CECB2" w14:textId="77777777" w:rsidR="002B60BE" w:rsidRDefault="002B60BE"/>
    <w:p w14:paraId="35815E61" w14:textId="77777777" w:rsidR="002B60BE" w:rsidRDefault="002B60BE">
      <w:r>
        <w:t>\[</w:t>
      </w:r>
    </w:p>
    <w:p w14:paraId="3F0E7080" w14:textId="77777777" w:rsidR="002B60BE" w:rsidRDefault="002B60BE">
      <w:r>
        <w:t>P(F) = 0.08 + 0.002 = 0.082</w:t>
      </w:r>
    </w:p>
    <w:p w14:paraId="27FEC05C" w14:textId="77777777" w:rsidR="002B60BE" w:rsidRDefault="002B60BE">
      <w:r>
        <w:t>\]</w:t>
      </w:r>
    </w:p>
    <w:p w14:paraId="73264570" w14:textId="77777777" w:rsidR="002B60BE" w:rsidRDefault="002B60BE"/>
    <w:p w14:paraId="1E42C67C" w14:textId="665EEF9B" w:rsidR="002B60BE" w:rsidRDefault="002B60BE">
      <w:r>
        <w:t>Finally, use Bayes’ Theorem to find \( P(S|F) \):</w:t>
      </w:r>
    </w:p>
    <w:p w14:paraId="02C55300" w14:textId="77777777" w:rsidR="002B60BE" w:rsidRDefault="002B60BE"/>
    <w:p w14:paraId="670DD335" w14:textId="77777777" w:rsidR="002B60BE" w:rsidRDefault="002B60BE">
      <w:r>
        <w:t>\[</w:t>
      </w:r>
    </w:p>
    <w:p w14:paraId="186C788B" w14:textId="77777777" w:rsidR="002B60BE" w:rsidRDefault="002B60BE">
      <w:r>
        <w:t>P(S|F) = \</w:t>
      </w:r>
      <w:proofErr w:type="spellStart"/>
      <w:r>
        <w:t>frac</w:t>
      </w:r>
      <w:proofErr w:type="spellEnd"/>
      <w:r>
        <w:t>{0.1 \times 0.8}{0.082} = \</w:t>
      </w:r>
      <w:proofErr w:type="spellStart"/>
      <w:r>
        <w:t>frac</w:t>
      </w:r>
      <w:proofErr w:type="spellEnd"/>
      <w:r>
        <w:t>{0.08}{0.082} \</w:t>
      </w:r>
      <w:proofErr w:type="spellStart"/>
      <w:r>
        <w:t>approx</w:t>
      </w:r>
      <w:proofErr w:type="spellEnd"/>
      <w:r>
        <w:t xml:space="preserve"> 0.9756</w:t>
      </w:r>
    </w:p>
    <w:p w14:paraId="14592046" w14:textId="77777777" w:rsidR="002B60BE" w:rsidRDefault="002B60BE">
      <w:r>
        <w:t>\]</w:t>
      </w:r>
    </w:p>
    <w:p w14:paraId="3A37E49D" w14:textId="77777777" w:rsidR="002B60BE" w:rsidRDefault="002B60BE"/>
    <w:p w14:paraId="0D4A23F2" w14:textId="77777777" w:rsidR="002B60BE" w:rsidRDefault="002B60BE">
      <w:r>
        <w:t>### Conclusion:</w:t>
      </w:r>
    </w:p>
    <w:p w14:paraId="7051A446" w14:textId="656C82E1" w:rsidR="002B60BE" w:rsidRDefault="002B60BE">
      <w:r>
        <w:t>The probability that the email is spam given that it contains the phrase “free money” is approximately **0.9756** or **97.56%**.</w:t>
      </w:r>
    </w:p>
    <w:p w14:paraId="5AA6427D" w14:textId="77777777" w:rsidR="002B60BE" w:rsidRDefault="002B60BE"/>
    <w:sectPr w:rsidR="002B60B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79C9558A"/>
    <w:multiLevelType w:val="hybridMultilevel"/>
    <w:tmpl w:val="86F01D6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2592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web"/>
  <w:zoom w:percent="40"/>
  <w:proofState w:spelling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QwNTUzNLEwNjBS0lEKTi0uzszPAykwrAUAvQaYyywAAAA="/>
  </w:docVars>
  <w:rsids>
    <w:rsidRoot w:val="00874825"/>
    <w:rsid w:val="0015413D"/>
    <w:rsid w:val="002B60BE"/>
    <w:rsid w:val="00874825"/>
    <w:rsid w:val="00CC1D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924343"/>
  <w15:chartTrackingRefBased/>
  <w15:docId w15:val="{AE1DB95C-AAAB-4B51-BFAE-78FAF52CAA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1D1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theme" Target="theme/theme1.xml" /><Relationship Id="rId5" Type="http://schemas.openxmlformats.org/officeDocument/2006/relationships/fontTable" Target="fontTable.xml" /><Relationship Id="rId4" Type="http://schemas.openxmlformats.org/officeDocument/2006/relationships/webSettings" Target="webSetting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7</Words>
  <Characters>1523</Characters>
  <Application>Microsoft Office Word</Application>
  <DocSecurity>0</DocSecurity>
  <Lines>12</Lines>
  <Paragraphs>3</Paragraphs>
  <ScaleCrop>false</ScaleCrop>
  <Company/>
  <LinksUpToDate>false</LinksUpToDate>
  <CharactersWithSpaces>1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Vikas Singh</cp:lastModifiedBy>
  <cp:revision>2</cp:revision>
  <dcterms:created xsi:type="dcterms:W3CDTF">2024-08-11T13:47:00Z</dcterms:created>
  <dcterms:modified xsi:type="dcterms:W3CDTF">2024-08-11T13:47:00Z</dcterms:modified>
</cp:coreProperties>
</file>